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EF819" w14:textId="77777777" w:rsidR="00E11301" w:rsidRDefault="00E02C64">
      <w:pPr>
        <w:pStyle w:val="Title"/>
      </w:pPr>
      <w:r>
        <w:t>JHS manuscript proposal content</w:t>
      </w:r>
    </w:p>
    <w:p w14:paraId="6CF0BB42" w14:textId="77777777" w:rsidR="00E11301" w:rsidRDefault="00E02C64">
      <w:pPr>
        <w:pStyle w:val="FirstParagraph"/>
      </w:pPr>
      <w:r>
        <w:t xml:space="preserve">        </w:t>
      </w:r>
    </w:p>
    <w:p w14:paraId="6A4CCD8F" w14:textId="77777777" w:rsidR="00E11301" w:rsidRDefault="00E02C64">
      <w:pPr>
        <w:pStyle w:val="Heading2"/>
      </w:pPr>
      <w:bookmarkStart w:id="0" w:name="context"/>
      <w:r>
        <w:t>Context</w:t>
      </w:r>
    </w:p>
    <w:p w14:paraId="1F76C716" w14:textId="687975F1" w:rsidR="00E11301" w:rsidRDefault="00E02C64">
      <w:pPr>
        <w:pStyle w:val="FirstParagraph"/>
      </w:pPr>
      <w:r>
        <w:t xml:space="preserve">Guidelines recommend using blood pressure (BP) and cardiovascular disease (CVD) risk to guide the decision to initiate antihypertensive medication. In the 2017 ACC/AHA BP guideline, adults with stage 1 hypertension and 10-year atherosclerotic CVD risk ≥ 10% were recommended to initiate antihypertensive medication. The AHA recently introduced equations for estimating 30-year risk of total CVD for adults 30 to 60 years of age. </w:t>
      </w:r>
      <w:r w:rsidR="00F0678D">
        <w:t xml:space="preserve">In a recent NHANES paper, we estimated the mean 30-year total CVD risk was </w:t>
      </w:r>
      <w:r>
        <w:t xml:space="preserve">high </w:t>
      </w:r>
      <w:r w:rsidR="00F0678D">
        <w:t>among</w:t>
      </w:r>
      <w:r>
        <w:t xml:space="preserve"> adults 30 to &lt;60 years of age </w:t>
      </w:r>
      <w:r w:rsidR="00F0678D">
        <w:t>with stage 1 hypertension and</w:t>
      </w:r>
      <w:r>
        <w:t xml:space="preserve"> 10-year total CVD risk</w:t>
      </w:r>
      <w:r w:rsidR="00F0678D">
        <w:t xml:space="preserve"> &lt;10%</w:t>
      </w:r>
      <w:r>
        <w:t xml:space="preserve">. It is unclear whether adults without hypertension with low 10-year predicted total CVD </w:t>
      </w:r>
      <w:proofErr w:type="gramStart"/>
      <w:r>
        <w:t>risk</w:t>
      </w:r>
      <w:proofErr w:type="gramEnd"/>
      <w:r>
        <w:t xml:space="preserve"> but high 30-year predicted total CVD risk should initiate antihypertensive medication. We hypothesize that the incidence of hypertension will be higher among black adults with high</w:t>
      </w:r>
      <w:r w:rsidR="00F0678D">
        <w:t>er</w:t>
      </w:r>
      <w:r>
        <w:t xml:space="preserve"> 30-year predicted total CVD risk and that there will be evidence of sub-clinical CVD among adults with high 30-year predicted total CVD risk when they develop hypertension. This may </w:t>
      </w:r>
      <w:r w:rsidR="00F0678D">
        <w:t xml:space="preserve">provide information on </w:t>
      </w:r>
      <w:r>
        <w:t>the decision to initiate antihypertensive medication among adults with high 30-year predicted total CVD risk before they develop hypertension.</w:t>
      </w:r>
    </w:p>
    <w:p w14:paraId="2AC04C31" w14:textId="77777777" w:rsidR="00E11301" w:rsidRDefault="00E02C64">
      <w:pPr>
        <w:pStyle w:val="Heading2"/>
      </w:pPr>
      <w:bookmarkStart w:id="1" w:name="aims"/>
      <w:bookmarkEnd w:id="0"/>
      <w:r>
        <w:t>Aims</w:t>
      </w:r>
    </w:p>
    <w:p w14:paraId="2DA52094" w14:textId="38702E51" w:rsidR="00E11301" w:rsidRDefault="00E02C64" w:rsidP="00F33A04">
      <w:pPr>
        <w:numPr>
          <w:ilvl w:val="0"/>
          <w:numId w:val="13"/>
        </w:numPr>
      </w:pPr>
      <w:r>
        <w:t>Describe the distribution of 10-year and 30-year total cardiovascular disease risk</w:t>
      </w:r>
      <w:r w:rsidR="00F0678D" w:rsidRPr="00F0678D">
        <w:t xml:space="preserve"> </w:t>
      </w:r>
      <w:r w:rsidR="00F0678D">
        <w:t>among adults without hypertension</w:t>
      </w:r>
      <w:r>
        <w:t>.</w:t>
      </w:r>
      <w:r w:rsidR="00F0678D">
        <w:t xml:space="preserve"> Th</w:t>
      </w:r>
      <w:r>
        <w:t>e</w:t>
      </w:r>
      <w:r w:rsidR="00F0678D">
        <w:t>se</w:t>
      </w:r>
      <w:r>
        <w:t xml:space="preserve"> distribution</w:t>
      </w:r>
      <w:r w:rsidR="00F0678D">
        <w:t>s</w:t>
      </w:r>
      <w:r>
        <w:t xml:space="preserve"> </w:t>
      </w:r>
      <w:r w:rsidR="00F0678D">
        <w:t xml:space="preserve">will be estimated for all adults without hypertension and for those with normal BP, elevated </w:t>
      </w:r>
      <w:proofErr w:type="gramStart"/>
      <w:r w:rsidR="00F0678D">
        <w:t>BP</w:t>
      </w:r>
      <w:proofErr w:type="gramEnd"/>
      <w:r w:rsidR="00F0678D">
        <w:t xml:space="preserve"> and stage 1 hypertension. </w:t>
      </w:r>
    </w:p>
    <w:p w14:paraId="32DFA49C" w14:textId="77777777" w:rsidR="00E11301" w:rsidRDefault="00E02C64">
      <w:pPr>
        <w:numPr>
          <w:ilvl w:val="0"/>
          <w:numId w:val="13"/>
        </w:numPr>
      </w:pPr>
      <w:r>
        <w:t xml:space="preserve">Estimate the association between </w:t>
      </w:r>
      <w:r w:rsidR="00F0678D">
        <w:t xml:space="preserve">30-year </w:t>
      </w:r>
      <w:r>
        <w:t>total CVD risk and incident hypertension.</w:t>
      </w:r>
    </w:p>
    <w:p w14:paraId="48BABC27" w14:textId="77777777" w:rsidR="00E11301" w:rsidRDefault="00E02C64">
      <w:pPr>
        <w:numPr>
          <w:ilvl w:val="0"/>
          <w:numId w:val="13"/>
        </w:numPr>
      </w:pPr>
      <w:r>
        <w:t xml:space="preserve">Estimate the association between </w:t>
      </w:r>
      <w:r w:rsidR="00F0678D">
        <w:t xml:space="preserve">30-year </w:t>
      </w:r>
      <w:r>
        <w:t>total CVD risk and incident cardiovascular disease.</w:t>
      </w:r>
    </w:p>
    <w:p w14:paraId="3ED108F2" w14:textId="77777777" w:rsidR="00E11301" w:rsidRDefault="00E02C64">
      <w:pPr>
        <w:numPr>
          <w:ilvl w:val="1"/>
          <w:numId w:val="15"/>
        </w:numPr>
      </w:pPr>
      <w:r>
        <w:t>Estimate the incidence of CVD between visit 1 and visit 3.</w:t>
      </w:r>
    </w:p>
    <w:p w14:paraId="74511184" w14:textId="32BECCDF" w:rsidR="00E11301" w:rsidRDefault="00E02C64">
      <w:pPr>
        <w:numPr>
          <w:ilvl w:val="1"/>
          <w:numId w:val="15"/>
        </w:numPr>
      </w:pPr>
      <w:r>
        <w:t xml:space="preserve">Among participants who did not develop CVD between visit 1 and visit 3, estimate </w:t>
      </w:r>
      <w:r w:rsidR="00F0678D">
        <w:t xml:space="preserve">left-ventricular mass index (LVMI) and </w:t>
      </w:r>
      <w:r>
        <w:t xml:space="preserve">the </w:t>
      </w:r>
      <w:r w:rsidR="00F0678D">
        <w:t xml:space="preserve">prevalence </w:t>
      </w:r>
      <w:r>
        <w:t>of sub-clinical CVD based on left-ventricular hypertrophy (LVH)</w:t>
      </w:r>
      <w:r w:rsidR="00F0678D">
        <w:t xml:space="preserve"> at visit 3 among those who did and did not develop </w:t>
      </w:r>
      <w:proofErr w:type="gramStart"/>
      <w:r w:rsidR="00F0678D">
        <w:t>hypertension</w:t>
      </w:r>
      <w:proofErr w:type="gramEnd"/>
    </w:p>
    <w:p w14:paraId="6519DA7B" w14:textId="77777777" w:rsidR="00E11301" w:rsidRDefault="00E02C64">
      <w:pPr>
        <w:numPr>
          <w:ilvl w:val="1"/>
          <w:numId w:val="15"/>
        </w:numPr>
      </w:pPr>
      <w:r>
        <w:lastRenderedPageBreak/>
        <w:t>Compare left-ventricular mass index (LVMI) and LVH among people who developed and did not develop hypertension.</w:t>
      </w:r>
    </w:p>
    <w:p w14:paraId="2BDF7F52" w14:textId="77777777" w:rsidR="00E11301" w:rsidRDefault="00E02C64">
      <w:pPr>
        <w:pStyle w:val="Heading2"/>
      </w:pPr>
      <w:bookmarkStart w:id="2" w:name="questions-and-options"/>
      <w:bookmarkEnd w:id="1"/>
      <w:r>
        <w:t>Questions and options</w:t>
      </w:r>
    </w:p>
    <w:p w14:paraId="458ED6BE" w14:textId="77777777" w:rsidR="00F33A04" w:rsidRDefault="00F33A04">
      <w:pPr>
        <w:pStyle w:val="FirstParagraph"/>
      </w:pPr>
      <w:r w:rsidRPr="00F33A04">
        <w:t>Should we look at albuminuria (ACR)?</w:t>
      </w:r>
    </w:p>
    <w:p w14:paraId="38243013" w14:textId="717C3875" w:rsidR="00E11301" w:rsidRDefault="00E02C64">
      <w:pPr>
        <w:pStyle w:val="FirstParagraph"/>
      </w:pPr>
      <w:r>
        <w:t>Do we need to consider LVMI and LVH at Visit 1? Should we just focus on this at a follow-up assessment?</w:t>
      </w:r>
    </w:p>
    <w:p w14:paraId="5F552716" w14:textId="77777777" w:rsidR="00E11301" w:rsidRDefault="00E02C64">
      <w:pPr>
        <w:pStyle w:val="BodyText"/>
      </w:pPr>
      <w:r>
        <w:t>We have the option of including additional cohorts:</w:t>
      </w:r>
    </w:p>
    <w:p w14:paraId="60C95D31" w14:textId="46653647" w:rsidR="00E11301" w:rsidRDefault="00E02C64">
      <w:pPr>
        <w:pStyle w:val="Compact"/>
        <w:numPr>
          <w:ilvl w:val="0"/>
          <w:numId w:val="16"/>
        </w:numPr>
      </w:pPr>
      <w:r>
        <w:t>Use JHS only (JHS has Echo @ V1 and MRI @ V3)</w:t>
      </w:r>
      <w:r w:rsidR="00F33A04">
        <w:t xml:space="preserve">. </w:t>
      </w:r>
      <w:r w:rsidR="00F33A04" w:rsidRPr="00F33A04">
        <w:t>we may have sufficient sample size in JHS (see overall column below and for those with stage 1 hypertension)</w:t>
      </w:r>
    </w:p>
    <w:p w14:paraId="280917B7" w14:textId="77777777" w:rsidR="00E11301" w:rsidRDefault="00E02C64">
      <w:pPr>
        <w:pStyle w:val="Compact"/>
        <w:numPr>
          <w:ilvl w:val="0"/>
          <w:numId w:val="16"/>
        </w:numPr>
      </w:pPr>
      <w:r>
        <w:t>Use JHS + REGARDS (JHS has ECG @ V1 and V3, REGARDS has ECG @ V1 and V2)</w:t>
      </w:r>
    </w:p>
    <w:p w14:paraId="7FDF8511" w14:textId="77777777" w:rsidR="00E11301" w:rsidRDefault="00E02C64">
      <w:pPr>
        <w:pStyle w:val="Compact"/>
        <w:numPr>
          <w:ilvl w:val="0"/>
          <w:numId w:val="16"/>
        </w:numPr>
      </w:pPr>
      <w:r>
        <w:t xml:space="preserve">Use JHS + CARDIA (CARDIA has Echo @ </w:t>
      </w:r>
      <w:r w:rsidR="004F313F">
        <w:t xml:space="preserve">Y5, </w:t>
      </w:r>
      <w:r>
        <w:t>Y25 and Y30)</w:t>
      </w:r>
    </w:p>
    <w:p w14:paraId="66FFCF8D" w14:textId="4B79E074" w:rsidR="00E11301" w:rsidRDefault="00E11301"/>
    <w:p w14:paraId="6D56E932" w14:textId="77777777" w:rsidR="00F33A04" w:rsidRDefault="00F33A04">
      <w:r>
        <w:br w:type="page"/>
      </w:r>
    </w:p>
    <w:p w14:paraId="7ECA35A0" w14:textId="083ED3FB" w:rsidR="00E11301" w:rsidRDefault="00E02C64">
      <w:pPr>
        <w:pStyle w:val="BodyText"/>
      </w:pPr>
      <w:r>
        <w:lastRenderedPageBreak/>
        <w:t>Table 1: Jackson Heart Study participants included in the current analysi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2160"/>
      </w:tblGrid>
      <w:tr w:rsidR="00E11301" w14:paraId="486B2643" w14:textId="77777777">
        <w:trPr>
          <w:tblHeader/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8406D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b/>
                <w:color w:val="000000"/>
              </w:rPr>
              <w:t>Inclusion criteria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C4E78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b/>
                <w:color w:val="000000"/>
              </w:rPr>
              <w:t>No. of participants</w:t>
            </w:r>
          </w:p>
        </w:tc>
      </w:tr>
      <w:tr w:rsidR="00E11301" w14:paraId="171F2EC8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7BBE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JHS participants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10F9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5,306</w:t>
            </w:r>
          </w:p>
        </w:tc>
      </w:tr>
      <w:tr w:rsidR="00E11301" w14:paraId="29A7AB6E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260DC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Age 30 to &lt; 60 year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A639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3,067</w:t>
            </w:r>
          </w:p>
        </w:tc>
      </w:tr>
      <w:tr w:rsidR="00E11301" w14:paraId="2A035513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62D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Consented to CVD follow-up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3CD2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2,953</w:t>
            </w:r>
          </w:p>
        </w:tc>
      </w:tr>
      <w:tr w:rsidR="00E11301" w14:paraId="244DE93F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37AF0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No history of CVD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03C81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2,943</w:t>
            </w:r>
          </w:p>
        </w:tc>
      </w:tr>
      <w:tr w:rsidR="00E11301" w14:paraId="0976C1E0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9DB3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Have information on self-reported antihypertensive medication use and blood pressure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E7A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2,882</w:t>
            </w:r>
          </w:p>
        </w:tc>
      </w:tr>
      <w:tr w:rsidR="00E11301" w14:paraId="3CC3DFD6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862AD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Have information on other variables in the PCEs and PREVENT equation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5871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2,608</w:t>
            </w:r>
          </w:p>
        </w:tc>
      </w:tr>
      <w:tr w:rsidR="00E11301" w14:paraId="72BB83CB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EE717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All variables in range for PREVENT equation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428B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2,489</w:t>
            </w:r>
          </w:p>
        </w:tc>
      </w:tr>
      <w:tr w:rsidR="00E11301" w14:paraId="1E981E4E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BF83C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Without hypertension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EE87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1,388</w:t>
            </w:r>
          </w:p>
        </w:tc>
      </w:tr>
      <w:tr w:rsidR="00E11301" w14:paraId="269FC45A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555A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With hypertension status known at visit 2 or visit 3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A2E51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eastAsia="Times New Roman" w:cs="Times New Roman"/>
                <w:color w:val="000000"/>
              </w:rPr>
              <w:t>1,230</w:t>
            </w:r>
          </w:p>
        </w:tc>
      </w:tr>
    </w:tbl>
    <w:p w14:paraId="5A3C6BE3" w14:textId="77777777" w:rsidR="00E11301" w:rsidRDefault="00E02C64">
      <w:r>
        <w:br w:type="page"/>
      </w:r>
    </w:p>
    <w:p w14:paraId="5B03D056" w14:textId="77777777" w:rsidR="00E11301" w:rsidRDefault="00E02C64">
      <w:pPr>
        <w:pStyle w:val="BodyText"/>
      </w:pPr>
      <w:r>
        <w:lastRenderedPageBreak/>
        <w:t>Table 2: Number of Jackson Heart Study participants in groups defined by blood pressure and total cardiovascular disease risk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</w:tblGrid>
      <w:tr w:rsidR="00E11301" w14:paraId="391F6BF7" w14:textId="77777777">
        <w:trPr>
          <w:tblHeader/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C4A29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b/>
                <w:color w:val="000000"/>
              </w:rPr>
              <w:t>PREVENT CVD risk equation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5D558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b/>
                <w:color w:val="000000"/>
              </w:rPr>
              <w:t>Overall</w:t>
            </w:r>
            <w:r>
              <w:rPr>
                <w:rFonts w:eastAsia="Times New Roman" w:cs="Times New Roman"/>
                <w:b/>
                <w:color w:val="000000"/>
              </w:rPr>
              <w:br/>
              <w:t>(n = 1,23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6719F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b/>
                <w:color w:val="000000"/>
              </w:rPr>
              <w:t>Elevated blood pressure</w:t>
            </w:r>
            <w:r>
              <w:rPr>
                <w:rFonts w:eastAsia="Times New Roman" w:cs="Times New Roman"/>
                <w:b/>
                <w:color w:val="000000"/>
              </w:rPr>
              <w:br/>
              <w:t>(n = 22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1ED1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b/>
                <w:color w:val="000000"/>
              </w:rPr>
              <w:t>Normal blood pressure</w:t>
            </w:r>
            <w:r>
              <w:rPr>
                <w:rFonts w:eastAsia="Times New Roman" w:cs="Times New Roman"/>
                <w:b/>
                <w:color w:val="000000"/>
              </w:rPr>
              <w:br/>
              <w:t>(n = 61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1E087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b/>
                <w:color w:val="000000"/>
              </w:rPr>
              <w:t>Stage 1 hypertension</w:t>
            </w:r>
            <w:r>
              <w:rPr>
                <w:rFonts w:eastAsia="Times New Roman" w:cs="Times New Roman"/>
                <w:b/>
                <w:color w:val="000000"/>
              </w:rPr>
              <w:br/>
              <w:t>(n = 392)</w:t>
            </w:r>
          </w:p>
        </w:tc>
      </w:tr>
      <w:tr w:rsidR="00E11301" w14:paraId="44B4F355" w14:textId="77777777">
        <w:trPr>
          <w:jc w:val="center"/>
        </w:trPr>
        <w:tc>
          <w:tcPr>
            <w:tcW w:w="1008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DC32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10-year total CVD risk</w:t>
            </w:r>
          </w:p>
        </w:tc>
      </w:tr>
      <w:tr w:rsidR="00E11301" w14:paraId="12D5249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7CBE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&lt; 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58C4C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,215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4085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21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BFEF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11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D2018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383</w:t>
            </w:r>
          </w:p>
        </w:tc>
      </w:tr>
      <w:tr w:rsidR="00E11301" w14:paraId="1889ED8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A8A75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≥ 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E61CD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5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AD143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4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BE5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623D8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9</w:t>
            </w:r>
          </w:p>
        </w:tc>
      </w:tr>
      <w:tr w:rsidR="00E11301" w14:paraId="3025D787" w14:textId="77777777">
        <w:trPr>
          <w:jc w:val="center"/>
        </w:trPr>
        <w:tc>
          <w:tcPr>
            <w:tcW w:w="1008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97E79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30-year total CVD risk</w:t>
            </w:r>
          </w:p>
        </w:tc>
      </w:tr>
      <w:tr w:rsidR="00E11301" w14:paraId="054F1D2B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1B5A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82636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457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EA947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58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E375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316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2E81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83</w:t>
            </w:r>
          </w:p>
        </w:tc>
      </w:tr>
      <w:tr w:rsidR="00E11301" w14:paraId="3F0E3B7A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A76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10% to &lt;15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9F243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88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FE33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0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D480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41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1A044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87</w:t>
            </w:r>
          </w:p>
        </w:tc>
      </w:tr>
      <w:tr w:rsidR="00E11301" w14:paraId="5D4EC2BA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C8AF1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15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B0E4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07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07624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50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189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72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7C8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85</w:t>
            </w:r>
          </w:p>
        </w:tc>
      </w:tr>
      <w:tr w:rsidR="00E11301" w14:paraId="6FAB2BF1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1386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20% to &lt;25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AC27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55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F25F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8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423C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1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6E425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6</w:t>
            </w:r>
          </w:p>
        </w:tc>
      </w:tr>
      <w:tr w:rsidR="00E11301" w14:paraId="401084C9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A7DA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25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0DDD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9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DD5E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6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44ACD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3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65750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40</w:t>
            </w:r>
          </w:p>
        </w:tc>
      </w:tr>
      <w:tr w:rsidR="00E11301" w14:paraId="3369FEBA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2DC00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C2B1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54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FE035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3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93E46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0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6E849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31</w:t>
            </w:r>
          </w:p>
        </w:tc>
      </w:tr>
      <w:tr w:rsidR="00E11301" w14:paraId="263E83C2" w14:textId="77777777">
        <w:trPr>
          <w:jc w:val="center"/>
        </w:trPr>
        <w:tc>
          <w:tcPr>
            <w:tcW w:w="1008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E06F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eastAsia="Times New Roman" w:cs="Times New Roman"/>
                <w:color w:val="000000"/>
              </w:rPr>
              <w:t>30-year total CVD risk among those with 10- year total CVD risk &lt;10%</w:t>
            </w:r>
          </w:p>
        </w:tc>
      </w:tr>
      <w:tr w:rsidR="00E11301" w14:paraId="5A26C140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16246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3E52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457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A0AB1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58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8EAC3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316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31919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83</w:t>
            </w:r>
          </w:p>
        </w:tc>
      </w:tr>
      <w:tr w:rsidR="00E11301" w14:paraId="5D6F6C24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0A70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10% to &lt;15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50EF7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88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BD587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0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B4D9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41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BB65A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87</w:t>
            </w:r>
          </w:p>
        </w:tc>
      </w:tr>
      <w:tr w:rsidR="00E11301" w14:paraId="387DA85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48BE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15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8DDAF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07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D7391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50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5839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72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02E5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85</w:t>
            </w:r>
          </w:p>
        </w:tc>
      </w:tr>
      <w:tr w:rsidR="00E11301" w14:paraId="723F3355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5C42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20% to &lt;25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31D3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55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51E53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8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93156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1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6B29E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6</w:t>
            </w:r>
          </w:p>
        </w:tc>
      </w:tr>
      <w:tr w:rsidR="00E11301" w14:paraId="63846A77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3F35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25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D3DC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69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65F49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6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24E7B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13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9B227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40</w:t>
            </w:r>
          </w:p>
        </w:tc>
      </w:tr>
      <w:tr w:rsidR="00E11301" w14:paraId="21A2FA8D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55170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eastAsia="Times New Roman" w:cs="Times New Roman"/>
                <w:color w:val="000000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1959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39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30EC7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9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988C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8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B22CD" w14:textId="77777777" w:rsidR="00E11301" w:rsidRDefault="00E02C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eastAsia="Times New Roman" w:cs="Times New Roman"/>
                <w:color w:val="000000"/>
              </w:rPr>
              <w:t>22</w:t>
            </w:r>
          </w:p>
        </w:tc>
      </w:tr>
      <w:bookmarkEnd w:id="2"/>
    </w:tbl>
    <w:p w14:paraId="0472B22B" w14:textId="77777777" w:rsidR="00E02C64" w:rsidRDefault="00E02C64"/>
    <w:sectPr w:rsidR="00E02C64" w:rsidSect="00153E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BF0C3" w14:textId="77777777" w:rsidR="00153E56" w:rsidRDefault="00153E56">
      <w:pPr>
        <w:spacing w:after="0"/>
      </w:pPr>
      <w:r>
        <w:separator/>
      </w:r>
    </w:p>
  </w:endnote>
  <w:endnote w:type="continuationSeparator" w:id="0">
    <w:p w14:paraId="7E6ACA13" w14:textId="77777777" w:rsidR="00153E56" w:rsidRDefault="00153E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2A853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7F5A62" w14:textId="77777777" w:rsidR="00000000" w:rsidRDefault="00E02C6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F313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BB37EB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2C29D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519DEF" w14:textId="77777777" w:rsidR="00153E56" w:rsidRDefault="00153E56">
      <w:pPr>
        <w:spacing w:after="0"/>
      </w:pPr>
      <w:r>
        <w:separator/>
      </w:r>
    </w:p>
  </w:footnote>
  <w:footnote w:type="continuationSeparator" w:id="0">
    <w:p w14:paraId="0935909F" w14:textId="77777777" w:rsidR="00153E56" w:rsidRDefault="00153E5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9022D" w14:textId="77777777" w:rsidR="0000000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28061" w14:textId="77777777" w:rsidR="00000000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1A34BC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BA462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891C8B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0A99711"/>
    <w:multiLevelType w:val="multilevel"/>
    <w:tmpl w:val="628AA9FE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13" w15:restartNumberingAfterBreak="0">
    <w:nsid w:val="2C1AE401"/>
    <w:multiLevelType w:val="multilevel"/>
    <w:tmpl w:val="698EC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40825148">
    <w:abstractNumId w:val="13"/>
  </w:num>
  <w:num w:numId="2" w16cid:durableId="1309438521">
    <w:abstractNumId w:val="9"/>
  </w:num>
  <w:num w:numId="3" w16cid:durableId="91820225">
    <w:abstractNumId w:val="7"/>
  </w:num>
  <w:num w:numId="4" w16cid:durableId="2092703423">
    <w:abstractNumId w:val="6"/>
  </w:num>
  <w:num w:numId="5" w16cid:durableId="1968849643">
    <w:abstractNumId w:val="5"/>
  </w:num>
  <w:num w:numId="6" w16cid:durableId="318115661">
    <w:abstractNumId w:val="4"/>
  </w:num>
  <w:num w:numId="7" w16cid:durableId="487208067">
    <w:abstractNumId w:val="8"/>
  </w:num>
  <w:num w:numId="8" w16cid:durableId="62338781">
    <w:abstractNumId w:val="3"/>
  </w:num>
  <w:num w:numId="9" w16cid:durableId="1150099374">
    <w:abstractNumId w:val="2"/>
  </w:num>
  <w:num w:numId="10" w16cid:durableId="880631961">
    <w:abstractNumId w:val="1"/>
  </w:num>
  <w:num w:numId="11" w16cid:durableId="1803111856">
    <w:abstractNumId w:val="0"/>
  </w:num>
  <w:num w:numId="12" w16cid:durableId="806511108">
    <w:abstractNumId w:val="10"/>
  </w:num>
  <w:num w:numId="13" w16cid:durableId="13645398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617384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65029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291874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11301"/>
    <w:rsid w:val="00153E56"/>
    <w:rsid w:val="004F313F"/>
    <w:rsid w:val="00E02C64"/>
    <w:rsid w:val="00E11301"/>
    <w:rsid w:val="00F0678D"/>
    <w:rsid w:val="00F33A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E882"/>
  <w15:docId w15:val="{42D9A042-213C-4FEF-8274-F91E24CF3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7E9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72DF2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1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2032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B7E9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1A3E5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7E9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B7E9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DB7E9C"/>
  </w:style>
  <w:style w:type="paragraph" w:styleId="BlockText">
    <w:name w:val="Block Text"/>
    <w:basedOn w:val="BodyText"/>
    <w:next w:val="BodyText"/>
    <w:uiPriority w:val="9"/>
    <w:unhideWhenUsed/>
    <w:qFormat/>
    <w:rsid w:val="00DB7E9C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05E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B7E9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C34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0678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0678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4F313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F31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F313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F31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F313F"/>
    <w:rPr>
      <w:rFonts w:ascii="Times New Roman" w:hAnsi="Times New Roman"/>
      <w:b/>
      <w:bCs/>
      <w:sz w:val="20"/>
      <w:szCs w:val="20"/>
    </w:rPr>
  </w:style>
  <w:style w:type="paragraph" w:styleId="Revision">
    <w:name w:val="Revision"/>
    <w:hidden/>
    <w:semiHidden/>
    <w:rsid w:val="00F33A04"/>
    <w:pPr>
      <w:spacing w:after="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594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HS manuscript proposal content</vt:lpstr>
    </vt:vector>
  </TitlesOfParts>
  <Company/>
  <LinksUpToDate>false</LinksUpToDate>
  <CharactersWithSpaces>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HS manuscript proposal content</dc:title>
  <dc:creator>Muntner, Paul M</dc:creator>
  <cp:keywords/>
  <cp:lastModifiedBy>Byron C Jaeger</cp:lastModifiedBy>
  <cp:revision>2</cp:revision>
  <dcterms:created xsi:type="dcterms:W3CDTF">2024-04-10T00:54:00Z</dcterms:created>
  <dcterms:modified xsi:type="dcterms:W3CDTF">2024-04-10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